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A9A3E7"/>
  <w:body>
    <w:p w14:paraId="1A2A2F9F" w14:textId="00B8BCCB" w:rsidR="000C187D" w:rsidRPr="00BC237C" w:rsidRDefault="008E4C8B">
      <w:pPr>
        <w:rPr>
          <w:b/>
          <w:bCs/>
          <w:color w:val="FFFFFF" w:themeColor="background1"/>
          <w:sz w:val="36"/>
          <w:szCs w:val="36"/>
        </w:rPr>
      </w:pPr>
      <w:r w:rsidRPr="00BC237C">
        <w:rPr>
          <w:b/>
          <w:bCs/>
          <w:color w:val="FFFFFF" w:themeColor="background1"/>
          <w:sz w:val="36"/>
          <w:szCs w:val="36"/>
        </w:rPr>
        <w:t>TOTAL</w:t>
      </w:r>
      <w:r w:rsidR="00291ADC">
        <w:rPr>
          <w:b/>
          <w:bCs/>
          <w:color w:val="FFFFFF" w:themeColor="background1"/>
          <w:sz w:val="36"/>
          <w:szCs w:val="36"/>
        </w:rPr>
        <w:t xml:space="preserve"> EL PASO</w:t>
      </w:r>
      <w:r w:rsidRPr="00BC237C">
        <w:rPr>
          <w:b/>
          <w:bCs/>
          <w:color w:val="FFFFFF" w:themeColor="background1"/>
          <w:sz w:val="36"/>
          <w:szCs w:val="36"/>
        </w:rPr>
        <w:t xml:space="preserve"> COUNTY EMPLOYMENT:  327,500</w:t>
      </w:r>
    </w:p>
    <w:tbl>
      <w:tblPr>
        <w:tblStyle w:val="TableGrid"/>
        <w:tblpPr w:leftFromText="180" w:rightFromText="180" w:vertAnchor="page" w:horzAnchor="margin" w:tblpXSpec="center" w:tblpY="1761"/>
        <w:tblW w:w="14024" w:type="dxa"/>
        <w:tblBorders>
          <w:top w:val="single" w:sz="4" w:space="0" w:color="D1C1F1"/>
          <w:left w:val="single" w:sz="4" w:space="0" w:color="D1C1F1"/>
          <w:bottom w:val="single" w:sz="4" w:space="0" w:color="D1C1F1"/>
          <w:right w:val="single" w:sz="4" w:space="0" w:color="D1C1F1"/>
          <w:insideH w:val="single" w:sz="4" w:space="0" w:color="D1C1F1"/>
          <w:insideV w:val="single" w:sz="4" w:space="0" w:color="D1C1F1"/>
        </w:tblBorders>
        <w:tblLook w:val="04A0" w:firstRow="1" w:lastRow="0" w:firstColumn="1" w:lastColumn="0" w:noHBand="0" w:noVBand="1"/>
      </w:tblPr>
      <w:tblGrid>
        <w:gridCol w:w="4674"/>
        <w:gridCol w:w="4675"/>
        <w:gridCol w:w="4675"/>
      </w:tblGrid>
      <w:tr w:rsidR="00FB26F2" w14:paraId="4EB86750" w14:textId="77777777" w:rsidTr="008F00BD">
        <w:trPr>
          <w:trHeight w:val="3113"/>
        </w:trPr>
        <w:tc>
          <w:tcPr>
            <w:tcW w:w="4674" w:type="dxa"/>
            <w:shd w:val="clear" w:color="auto" w:fill="auto"/>
          </w:tcPr>
          <w:p w14:paraId="2A834DC1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</w:p>
          <w:p w14:paraId="0A4AAC60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</w:p>
          <w:p w14:paraId="6DC38862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</w:p>
          <w:p w14:paraId="01540992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4675" w:type="dxa"/>
            <w:shd w:val="clear" w:color="auto" w:fill="auto"/>
          </w:tcPr>
          <w:p w14:paraId="0FFFE428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  <w:r w:rsidRPr="00E14C09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62336" behindDoc="0" locked="0" layoutInCell="1" allowOverlap="0" wp14:anchorId="7551711B" wp14:editId="506CFF9C">
                  <wp:simplePos x="0" y="0"/>
                  <wp:positionH relativeFrom="column">
                    <wp:posOffset>844550</wp:posOffset>
                  </wp:positionH>
                  <wp:positionV relativeFrom="page">
                    <wp:posOffset>190500</wp:posOffset>
                  </wp:positionV>
                  <wp:extent cx="914400" cy="914400"/>
                  <wp:effectExtent l="0" t="0" r="0" b="0"/>
                  <wp:wrapTopAndBottom/>
                  <wp:docPr id="6" name="Graphic 6" descr="Excava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excavator.sv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6E09C43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color w:val="FFFFFF" w:themeColor="background1"/>
                <w:sz w:val="24"/>
                <w:szCs w:val="24"/>
              </w:rPr>
              <w:t>CONSTRUCTION</w:t>
            </w:r>
          </w:p>
          <w:p w14:paraId="51D7917D" w14:textId="77777777" w:rsidR="00FB26F2" w:rsidRPr="00E14C09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E14C09">
              <w:rPr>
                <w:color w:val="FFFFFF" w:themeColor="background1"/>
                <w:sz w:val="40"/>
                <w:szCs w:val="40"/>
              </w:rPr>
              <w:t>17,300</w:t>
            </w:r>
          </w:p>
        </w:tc>
        <w:tc>
          <w:tcPr>
            <w:tcW w:w="4675" w:type="dxa"/>
          </w:tcPr>
          <w:p w14:paraId="55F55428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noProof/>
                <w:color w:val="FFFFFF" w:themeColor="background1"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0" wp14:anchorId="0096E59B" wp14:editId="37F32E4C">
                  <wp:simplePos x="0" y="0"/>
                  <wp:positionH relativeFrom="column">
                    <wp:posOffset>844550</wp:posOffset>
                  </wp:positionH>
                  <wp:positionV relativeFrom="page">
                    <wp:posOffset>152400</wp:posOffset>
                  </wp:positionV>
                  <wp:extent cx="914400" cy="914400"/>
                  <wp:effectExtent l="0" t="0" r="0" b="0"/>
                  <wp:wrapTopAndBottom/>
                  <wp:docPr id="8" name="Graphic 8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duationcap.sv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9107A">
              <w:rPr>
                <w:color w:val="FFFFFF" w:themeColor="background1"/>
                <w:sz w:val="24"/>
                <w:szCs w:val="24"/>
              </w:rPr>
              <w:t>EDUCATION &amp; HEALTH SERVICES</w:t>
            </w:r>
          </w:p>
          <w:p w14:paraId="3FAA6403" w14:textId="77777777" w:rsidR="00FB26F2" w:rsidRPr="00F33728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F33728">
              <w:rPr>
                <w:color w:val="FFFFFF" w:themeColor="background1"/>
                <w:sz w:val="40"/>
                <w:szCs w:val="40"/>
              </w:rPr>
              <w:t>48,300</w:t>
            </w:r>
          </w:p>
          <w:p w14:paraId="06CBACFF" w14:textId="77777777" w:rsidR="00FB26F2" w:rsidRPr="00F33728" w:rsidRDefault="00FB26F2" w:rsidP="00FB26F2">
            <w:pPr>
              <w:jc w:val="center"/>
              <w:rPr>
                <w:color w:val="FFFFFF" w:themeColor="background1"/>
              </w:rPr>
            </w:pPr>
          </w:p>
        </w:tc>
      </w:tr>
      <w:tr w:rsidR="00FB26F2" w14:paraId="01EC9409" w14:textId="77777777" w:rsidTr="008F00BD">
        <w:trPr>
          <w:trHeight w:val="2541"/>
        </w:trPr>
        <w:tc>
          <w:tcPr>
            <w:tcW w:w="4674" w:type="dxa"/>
            <w:shd w:val="clear" w:color="auto" w:fill="auto"/>
          </w:tcPr>
          <w:p w14:paraId="13603624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  <w:r w:rsidRPr="00E14C09">
              <w:rPr>
                <w:noProof/>
                <w:color w:val="FFFFFF" w:themeColor="background1"/>
              </w:rPr>
              <w:drawing>
                <wp:inline distT="0" distB="0" distL="0" distR="0" wp14:anchorId="0743DBED" wp14:editId="5158C885">
                  <wp:extent cx="914400" cy="914400"/>
                  <wp:effectExtent l="0" t="0" r="0" b="0"/>
                  <wp:docPr id="14" name="Graphic 14" descr="Intern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nternet.sv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09C0E4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color w:val="FFFFFF" w:themeColor="background1"/>
                <w:sz w:val="24"/>
                <w:szCs w:val="24"/>
              </w:rPr>
              <w:t>FINANCIAL &amp; INFORMATION SERVICES</w:t>
            </w:r>
          </w:p>
          <w:p w14:paraId="2A39E56A" w14:textId="77777777" w:rsidR="00FB26F2" w:rsidRPr="00E14C09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E14C09">
              <w:rPr>
                <w:color w:val="FFFFFF" w:themeColor="background1"/>
                <w:sz w:val="40"/>
                <w:szCs w:val="40"/>
              </w:rPr>
              <w:t>17,800</w:t>
            </w:r>
          </w:p>
        </w:tc>
        <w:tc>
          <w:tcPr>
            <w:tcW w:w="4675" w:type="dxa"/>
            <w:shd w:val="clear" w:color="auto" w:fill="auto"/>
          </w:tcPr>
          <w:p w14:paraId="0A22CD48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  <w:r w:rsidRPr="00E14C09">
              <w:rPr>
                <w:noProof/>
                <w:color w:val="FFFFFF" w:themeColor="background1"/>
              </w:rPr>
              <w:drawing>
                <wp:inline distT="0" distB="0" distL="0" distR="0" wp14:anchorId="561183B6" wp14:editId="78F6BE72">
                  <wp:extent cx="914400" cy="914400"/>
                  <wp:effectExtent l="0" t="0" r="0" b="0"/>
                  <wp:docPr id="12" name="Graphic 12" descr="Ba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bank.sv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29F85A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color w:val="FFFFFF" w:themeColor="background1"/>
                <w:sz w:val="24"/>
                <w:szCs w:val="24"/>
              </w:rPr>
              <w:t>GOVERNMENT</w:t>
            </w:r>
          </w:p>
          <w:p w14:paraId="0929938D" w14:textId="77777777" w:rsidR="00FB26F2" w:rsidRPr="00E14C09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E14C09">
              <w:rPr>
                <w:color w:val="FFFFFF" w:themeColor="background1"/>
                <w:sz w:val="40"/>
                <w:szCs w:val="40"/>
              </w:rPr>
              <w:t>74,600</w:t>
            </w:r>
          </w:p>
        </w:tc>
        <w:tc>
          <w:tcPr>
            <w:tcW w:w="4675" w:type="dxa"/>
          </w:tcPr>
          <w:p w14:paraId="1B0E4FA2" w14:textId="77777777" w:rsidR="00FB26F2" w:rsidRPr="00F33728" w:rsidRDefault="00FB26F2" w:rsidP="00FB26F2">
            <w:pPr>
              <w:jc w:val="center"/>
              <w:rPr>
                <w:color w:val="FFFFFF" w:themeColor="background1"/>
              </w:rPr>
            </w:pPr>
            <w:r w:rsidRPr="00F33728">
              <w:rPr>
                <w:noProof/>
                <w:color w:val="FFFFFF" w:themeColor="background1"/>
              </w:rPr>
              <w:drawing>
                <wp:inline distT="0" distB="0" distL="0" distR="0" wp14:anchorId="2CF519BF" wp14:editId="51E97174">
                  <wp:extent cx="914400" cy="914400"/>
                  <wp:effectExtent l="0" t="0" r="0" b="0"/>
                  <wp:docPr id="15" name="Graphic 15" descr="Mountai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mountains.sv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11B14D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color w:val="FFFFFF" w:themeColor="background1"/>
                <w:sz w:val="24"/>
                <w:szCs w:val="24"/>
              </w:rPr>
              <w:t>LEASURE &amp; HOSPITALITY</w:t>
            </w:r>
          </w:p>
          <w:p w14:paraId="34CB9A56" w14:textId="77777777" w:rsidR="00FB26F2" w:rsidRPr="00F33728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F33728">
              <w:rPr>
                <w:color w:val="FFFFFF" w:themeColor="background1"/>
                <w:sz w:val="40"/>
                <w:szCs w:val="40"/>
              </w:rPr>
              <w:t>37,000</w:t>
            </w:r>
          </w:p>
        </w:tc>
      </w:tr>
      <w:tr w:rsidR="00FB26F2" w14:paraId="5531DF54" w14:textId="77777777" w:rsidTr="008F00BD">
        <w:trPr>
          <w:trHeight w:val="3434"/>
        </w:trPr>
        <w:tc>
          <w:tcPr>
            <w:tcW w:w="4674" w:type="dxa"/>
            <w:shd w:val="clear" w:color="auto" w:fill="auto"/>
          </w:tcPr>
          <w:p w14:paraId="6BF7D8FC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</w:p>
          <w:p w14:paraId="1E4C32D6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  <w:r w:rsidRPr="00E14C09">
              <w:rPr>
                <w:noProof/>
                <w:color w:val="FFFFFF" w:themeColor="background1"/>
              </w:rPr>
              <w:drawing>
                <wp:inline distT="0" distB="0" distL="0" distR="0" wp14:anchorId="03B24A68" wp14:editId="69DD3465">
                  <wp:extent cx="914400" cy="914400"/>
                  <wp:effectExtent l="0" t="0" r="0" b="0"/>
                  <wp:docPr id="16" name="Graphic 16" descr="Workfl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orkflow_ltr.sv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470CE3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color w:val="FFFFFF" w:themeColor="background1"/>
                <w:sz w:val="24"/>
                <w:szCs w:val="24"/>
              </w:rPr>
              <w:t>MANUFACTURING</w:t>
            </w:r>
          </w:p>
          <w:p w14:paraId="7CC655CD" w14:textId="77777777" w:rsidR="00FB26F2" w:rsidRPr="00E14C09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E14C09">
              <w:rPr>
                <w:color w:val="FFFFFF" w:themeColor="background1"/>
                <w:sz w:val="40"/>
                <w:szCs w:val="40"/>
              </w:rPr>
              <w:t>16,500</w:t>
            </w:r>
          </w:p>
          <w:p w14:paraId="5FD684B2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</w:p>
          <w:p w14:paraId="43AD77CE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4675" w:type="dxa"/>
            <w:shd w:val="clear" w:color="auto" w:fill="auto"/>
          </w:tcPr>
          <w:p w14:paraId="70D9FD30" w14:textId="77777777" w:rsidR="00FB26F2" w:rsidRPr="00E14C09" w:rsidRDefault="00FB26F2" w:rsidP="00FB26F2">
            <w:pPr>
              <w:jc w:val="center"/>
              <w:rPr>
                <w:color w:val="FFFFFF" w:themeColor="background1"/>
              </w:rPr>
            </w:pPr>
            <w:r w:rsidRPr="00E14C09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59264" behindDoc="0" locked="0" layoutInCell="1" allowOverlap="1" wp14:anchorId="663004DE" wp14:editId="5B37B45B">
                  <wp:simplePos x="0" y="0"/>
                  <wp:positionH relativeFrom="column">
                    <wp:align>center</wp:align>
                  </wp:positionH>
                  <wp:positionV relativeFrom="paragraph">
                    <wp:posOffset>182245</wp:posOffset>
                  </wp:positionV>
                  <wp:extent cx="914400" cy="914400"/>
                  <wp:effectExtent l="0" t="0" r="0" b="0"/>
                  <wp:wrapTopAndBottom/>
                  <wp:docPr id="2" name="Graphic 2" descr="Business Grow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sinessgrowth_ltr.sv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5D31518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color w:val="FFFFFF" w:themeColor="background1"/>
                <w:sz w:val="24"/>
                <w:szCs w:val="24"/>
              </w:rPr>
              <w:t>PROFESSIONAL &amp; BUSINESS SERVICES</w:t>
            </w:r>
          </w:p>
          <w:p w14:paraId="3DDD20E5" w14:textId="77777777" w:rsidR="00FB26F2" w:rsidRPr="00E14C09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E14C09">
              <w:rPr>
                <w:color w:val="FFFFFF" w:themeColor="background1"/>
                <w:sz w:val="40"/>
                <w:szCs w:val="40"/>
              </w:rPr>
              <w:t>36,100</w:t>
            </w:r>
          </w:p>
        </w:tc>
        <w:tc>
          <w:tcPr>
            <w:tcW w:w="4675" w:type="dxa"/>
          </w:tcPr>
          <w:p w14:paraId="6743CFAD" w14:textId="77777777" w:rsidR="00FB26F2" w:rsidRPr="00F33728" w:rsidRDefault="00FB26F2" w:rsidP="00FB26F2">
            <w:pPr>
              <w:jc w:val="center"/>
              <w:rPr>
                <w:color w:val="FFFFFF" w:themeColor="background1"/>
              </w:rPr>
            </w:pPr>
            <w:r w:rsidRPr="00F33728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61312" behindDoc="0" locked="0" layoutInCell="1" allowOverlap="0" wp14:anchorId="030EDCA1" wp14:editId="6C32D099">
                  <wp:simplePos x="0" y="0"/>
                  <wp:positionH relativeFrom="column">
                    <wp:posOffset>844550</wp:posOffset>
                  </wp:positionH>
                  <wp:positionV relativeFrom="page">
                    <wp:posOffset>182880</wp:posOffset>
                  </wp:positionV>
                  <wp:extent cx="914400" cy="914400"/>
                  <wp:effectExtent l="0" t="0" r="0" b="0"/>
                  <wp:wrapTopAndBottom/>
                  <wp:docPr id="7" name="Graphic 7" descr="Tru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truck.sv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F82FB90" w14:textId="77777777" w:rsidR="00FB26F2" w:rsidRPr="00D9107A" w:rsidRDefault="00FB26F2" w:rsidP="00FB26F2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D9107A">
              <w:rPr>
                <w:color w:val="FFFFFF" w:themeColor="background1"/>
                <w:sz w:val="24"/>
                <w:szCs w:val="24"/>
              </w:rPr>
              <w:t>TRADE, TRANSPORTATION &amp; UTILITIES</w:t>
            </w:r>
          </w:p>
          <w:p w14:paraId="4EF98360" w14:textId="77777777" w:rsidR="00FB26F2" w:rsidRPr="00F33728" w:rsidRDefault="00FB26F2" w:rsidP="00FB26F2">
            <w:pPr>
              <w:jc w:val="center"/>
              <w:rPr>
                <w:color w:val="FFFFFF" w:themeColor="background1"/>
                <w:sz w:val="40"/>
                <w:szCs w:val="40"/>
              </w:rPr>
            </w:pPr>
            <w:r w:rsidRPr="00F33728">
              <w:rPr>
                <w:color w:val="FFFFFF" w:themeColor="background1"/>
                <w:sz w:val="40"/>
                <w:szCs w:val="40"/>
              </w:rPr>
              <w:t>70,700</w:t>
            </w:r>
          </w:p>
        </w:tc>
      </w:tr>
    </w:tbl>
    <w:p w14:paraId="1D2092A4" w14:textId="77777777" w:rsidR="008E4C8B" w:rsidRDefault="008E4C8B">
      <w:bookmarkStart w:id="0" w:name="_GoBack"/>
      <w:bookmarkEnd w:id="0"/>
    </w:p>
    <w:sectPr w:rsidR="008E4C8B" w:rsidSect="002C6D95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5881D1" w14:textId="77777777" w:rsidR="00B84925" w:rsidRDefault="00B84925" w:rsidP="00DB4E0D">
      <w:pPr>
        <w:spacing w:after="0" w:line="240" w:lineRule="auto"/>
      </w:pPr>
      <w:r>
        <w:separator/>
      </w:r>
    </w:p>
  </w:endnote>
  <w:endnote w:type="continuationSeparator" w:id="0">
    <w:p w14:paraId="0E582FA4" w14:textId="77777777" w:rsidR="00B84925" w:rsidRDefault="00B84925" w:rsidP="00DB4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47662A" w14:textId="77777777" w:rsidR="00B84925" w:rsidRDefault="00B84925" w:rsidP="00DB4E0D">
      <w:pPr>
        <w:spacing w:after="0" w:line="240" w:lineRule="auto"/>
      </w:pPr>
      <w:r>
        <w:separator/>
      </w:r>
    </w:p>
  </w:footnote>
  <w:footnote w:type="continuationSeparator" w:id="0">
    <w:p w14:paraId="363068A0" w14:textId="77777777" w:rsidR="00B84925" w:rsidRDefault="00B84925" w:rsidP="00DB4E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a9a3e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sDA0MjOwMDOyMDZR0lEKTi0uzszPAykwrAUA8vUUsywAAAA="/>
  </w:docVars>
  <w:rsids>
    <w:rsidRoot w:val="00D351CF"/>
    <w:rsid w:val="000C187D"/>
    <w:rsid w:val="00113613"/>
    <w:rsid w:val="00114932"/>
    <w:rsid w:val="00291ADC"/>
    <w:rsid w:val="002C6D95"/>
    <w:rsid w:val="003122CD"/>
    <w:rsid w:val="0039335B"/>
    <w:rsid w:val="003E1BA8"/>
    <w:rsid w:val="0042040D"/>
    <w:rsid w:val="00532C33"/>
    <w:rsid w:val="007B463C"/>
    <w:rsid w:val="00812166"/>
    <w:rsid w:val="008E4C8B"/>
    <w:rsid w:val="008F00BD"/>
    <w:rsid w:val="00930736"/>
    <w:rsid w:val="009329CA"/>
    <w:rsid w:val="00956504"/>
    <w:rsid w:val="00983FE8"/>
    <w:rsid w:val="00B84925"/>
    <w:rsid w:val="00BC237C"/>
    <w:rsid w:val="00CC2046"/>
    <w:rsid w:val="00D351CF"/>
    <w:rsid w:val="00D50763"/>
    <w:rsid w:val="00D9107A"/>
    <w:rsid w:val="00DB4E0D"/>
    <w:rsid w:val="00E14C09"/>
    <w:rsid w:val="00E25999"/>
    <w:rsid w:val="00F33728"/>
    <w:rsid w:val="00FB2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a9a3e7"/>
    </o:shapedefaults>
    <o:shapelayout v:ext="edit">
      <o:idmap v:ext="edit" data="1"/>
    </o:shapelayout>
  </w:shapeDefaults>
  <w:decimalSymbol w:val="."/>
  <w:listSeparator w:val=","/>
  <w14:docId w14:val="46A40178"/>
  <w15:chartTrackingRefBased/>
  <w15:docId w15:val="{78FD4CBA-1F85-4131-A9E8-DCFE05CCE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4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E0D"/>
  </w:style>
  <w:style w:type="paragraph" w:styleId="Footer">
    <w:name w:val="footer"/>
    <w:basedOn w:val="Normal"/>
    <w:link w:val="FooterChar"/>
    <w:uiPriority w:val="99"/>
    <w:unhideWhenUsed/>
    <w:rsid w:val="00DB4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svg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5" Type="http://schemas.openxmlformats.org/officeDocument/2006/relationships/endnotes" Target="endnotes.xml"/><Relationship Id="rId15" Type="http://schemas.openxmlformats.org/officeDocument/2006/relationships/image" Target="media/image10.sv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Quinonez</dc:creator>
  <cp:keywords/>
  <dc:description/>
  <cp:lastModifiedBy>JOSE Quinonez</cp:lastModifiedBy>
  <cp:revision>21</cp:revision>
  <dcterms:created xsi:type="dcterms:W3CDTF">2020-06-14T21:19:00Z</dcterms:created>
  <dcterms:modified xsi:type="dcterms:W3CDTF">2020-06-15T15:42:00Z</dcterms:modified>
</cp:coreProperties>
</file>